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3FCC" w:rsidRPr="007E5B12" w:rsidRDefault="007E5B12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7E5B12"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:rsidR="004023CA" w:rsidRDefault="004023CA" w:rsidP="004023C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</w:t>
      </w:r>
      <w:r w:rsidRPr="004023CA">
        <w:rPr>
          <w:rFonts w:ascii="Times New Roman" w:hAnsi="Times New Roman" w:cs="Times New Roman"/>
          <w:sz w:val="24"/>
          <w:szCs w:val="24"/>
        </w:rPr>
        <w:t xml:space="preserve"> s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4023CA">
        <w:rPr>
          <w:rFonts w:ascii="Times New Roman" w:hAnsi="Times New Roman" w:cs="Times New Roman"/>
          <w:sz w:val="24"/>
          <w:szCs w:val="24"/>
        </w:rPr>
        <w:t xml:space="preserve">mple OpenMP program </w:t>
      </w:r>
      <w:r w:rsidR="007E5B12">
        <w:rPr>
          <w:rFonts w:ascii="Times New Roman" w:hAnsi="Times New Roman" w:cs="Times New Roman"/>
          <w:sz w:val="24"/>
          <w:szCs w:val="24"/>
        </w:rPr>
        <w:t xml:space="preserve">to demonstrate </w:t>
      </w:r>
      <w:r w:rsidR="00927266">
        <w:rPr>
          <w:rFonts w:ascii="Times New Roman" w:hAnsi="Times New Roman" w:cs="Times New Roman"/>
          <w:sz w:val="24"/>
          <w:szCs w:val="24"/>
        </w:rPr>
        <w:t>Arithmetic Operation</w:t>
      </w:r>
      <w:r w:rsidR="00BA1040">
        <w:rPr>
          <w:rFonts w:ascii="Times New Roman" w:hAnsi="Times New Roman" w:cs="Times New Roman"/>
          <w:sz w:val="24"/>
          <w:szCs w:val="24"/>
        </w:rPr>
        <w:t xml:space="preserve"> using </w:t>
      </w:r>
      <w:r w:rsidR="0036624E">
        <w:rPr>
          <w:rFonts w:ascii="Times New Roman" w:hAnsi="Times New Roman" w:cs="Times New Roman"/>
          <w:sz w:val="24"/>
          <w:szCs w:val="24"/>
        </w:rPr>
        <w:t>Section Clause</w:t>
      </w:r>
      <w:r w:rsidR="00BA1040">
        <w:rPr>
          <w:rFonts w:ascii="Times New Roman" w:hAnsi="Times New Roman" w:cs="Times New Roman"/>
          <w:sz w:val="24"/>
          <w:szCs w:val="24"/>
        </w:rPr>
        <w:t>.</w:t>
      </w:r>
    </w:p>
    <w:p w:rsidR="00BA1040" w:rsidRDefault="00BA1040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Pr="004023CA" w:rsidRDefault="004023CA" w:rsidP="004023CA">
      <w:pPr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4023CA">
        <w:rPr>
          <w:rFonts w:ascii="Times New Roman" w:hAnsi="Times New Roman" w:cs="Times New Roman"/>
          <w:b/>
          <w:bCs/>
          <w:caps/>
          <w:sz w:val="24"/>
          <w:szCs w:val="24"/>
        </w:rPr>
        <w:t>Execution</w:t>
      </w:r>
      <w:r>
        <w:rPr>
          <w:rFonts w:ascii="Times New Roman" w:hAnsi="Times New Roman" w:cs="Times New Roman"/>
          <w:b/>
          <w:bCs/>
          <w:caps/>
          <w:sz w:val="24"/>
          <w:szCs w:val="24"/>
        </w:rPr>
        <w:t>:</w:t>
      </w: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:rsidR="00C421F4" w:rsidRPr="004023CA" w:rsidRDefault="00C421F4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421F4" w:rsidRPr="004023CA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304" w:rsidRDefault="007D2304" w:rsidP="004023CA">
      <w:pPr>
        <w:spacing w:after="0" w:line="240" w:lineRule="auto"/>
      </w:pPr>
      <w:r>
        <w:separator/>
      </w:r>
    </w:p>
  </w:endnote>
  <w:endnote w:type="continuationSeparator" w:id="0">
    <w:p w:rsidR="007D2304" w:rsidRDefault="007D2304" w:rsidP="00402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304" w:rsidRDefault="007D2304" w:rsidP="004023CA">
      <w:pPr>
        <w:spacing w:after="0" w:line="240" w:lineRule="auto"/>
      </w:pPr>
      <w:r>
        <w:separator/>
      </w:r>
    </w:p>
  </w:footnote>
  <w:footnote w:type="continuationSeparator" w:id="0">
    <w:p w:rsidR="007D2304" w:rsidRDefault="007D2304" w:rsidP="00402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040" w:rsidRDefault="00BA1040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ated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:</w:t>
    </w:r>
  </w:p>
  <w:p w:rsidR="00BA1040" w:rsidRPr="004023CA" w:rsidRDefault="00BA1040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Assessment No. </w:t>
    </w:r>
    <w:r>
      <w:rPr>
        <w:rFonts w:ascii="Times New Roman" w:hAnsi="Times New Roman" w:cs="Times New Roman"/>
        <w:sz w:val="24"/>
        <w:szCs w:val="24"/>
      </w:rPr>
      <w:tab/>
      <w:t xml:space="preserve">: </w:t>
    </w:r>
    <w:r w:rsidR="00605A5D">
      <w:rPr>
        <w:rFonts w:ascii="Times New Roman" w:hAnsi="Times New Roman" w:cs="Times New Roman"/>
        <w:sz w:val="24"/>
        <w:szCs w:val="24"/>
      </w:rPr>
      <w:t>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575E1F"/>
    <w:multiLevelType w:val="hybridMultilevel"/>
    <w:tmpl w:val="4252AD7A"/>
    <w:lvl w:ilvl="0" w:tplc="49F83A6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6B608C"/>
    <w:multiLevelType w:val="hybridMultilevel"/>
    <w:tmpl w:val="448C3754"/>
    <w:lvl w:ilvl="0" w:tplc="C56C69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tDQ2MDcxNDAyNzZU0lEKTi0uzszPAykwrAUAK6HxPywAAAA="/>
  </w:docVars>
  <w:rsids>
    <w:rsidRoot w:val="004023CA"/>
    <w:rsid w:val="001724AD"/>
    <w:rsid w:val="001C714B"/>
    <w:rsid w:val="00221FA3"/>
    <w:rsid w:val="002D3FCC"/>
    <w:rsid w:val="0036624E"/>
    <w:rsid w:val="00372BB1"/>
    <w:rsid w:val="003F7E99"/>
    <w:rsid w:val="004023CA"/>
    <w:rsid w:val="00435588"/>
    <w:rsid w:val="00507655"/>
    <w:rsid w:val="00520F39"/>
    <w:rsid w:val="00583F93"/>
    <w:rsid w:val="00605A5D"/>
    <w:rsid w:val="006569F5"/>
    <w:rsid w:val="00735336"/>
    <w:rsid w:val="00743E5D"/>
    <w:rsid w:val="00792103"/>
    <w:rsid w:val="007D2304"/>
    <w:rsid w:val="007D2D13"/>
    <w:rsid w:val="007E5B12"/>
    <w:rsid w:val="00927266"/>
    <w:rsid w:val="009D423B"/>
    <w:rsid w:val="00A11928"/>
    <w:rsid w:val="00A570BC"/>
    <w:rsid w:val="00A62848"/>
    <w:rsid w:val="00AA04D7"/>
    <w:rsid w:val="00B93836"/>
    <w:rsid w:val="00BA1040"/>
    <w:rsid w:val="00C421F4"/>
    <w:rsid w:val="00C71DF6"/>
    <w:rsid w:val="00C90C0E"/>
    <w:rsid w:val="00CF7826"/>
    <w:rsid w:val="00D5120B"/>
    <w:rsid w:val="00D718AA"/>
    <w:rsid w:val="00D925E7"/>
    <w:rsid w:val="00DB42BC"/>
    <w:rsid w:val="00E43BBD"/>
    <w:rsid w:val="00E46F5D"/>
    <w:rsid w:val="00EF297C"/>
    <w:rsid w:val="00F42B1A"/>
    <w:rsid w:val="00F617E0"/>
    <w:rsid w:val="00FD6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7E5B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7E5B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1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19-06-10T05:49:00Z</cp:lastPrinted>
  <dcterms:created xsi:type="dcterms:W3CDTF">2020-08-17T08:15:00Z</dcterms:created>
  <dcterms:modified xsi:type="dcterms:W3CDTF">2020-08-17T08:15:00Z</dcterms:modified>
</cp:coreProperties>
</file>